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01BE24" w14:textId="77777777" w:rsidR="0053710A" w:rsidRDefault="0082108A">
      <w:pPr>
        <w:pStyle w:val="Heading1"/>
      </w:pPr>
      <w:r>
        <w:t>USER PROFILES</w:t>
      </w:r>
    </w:p>
    <w:p w14:paraId="33E85C4C" w14:textId="77777777" w:rsidR="0053710A" w:rsidRDefault="0082108A">
      <w:pPr>
        <w:pStyle w:val="Heading2"/>
      </w:pPr>
      <w:r>
        <w:t>RANUL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3710A" w14:paraId="7A3A3645" w14:textId="77777777" w:rsidTr="00537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742994B1" w14:textId="77777777" w:rsidR="0053710A" w:rsidRDefault="0082108A">
            <w:pPr>
              <w:spacing w:after="0"/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utpatient </w:t>
            </w:r>
          </w:p>
        </w:tc>
      </w:tr>
      <w:tr w:rsidR="0053710A" w14:paraId="2BA52B23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2640EB88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rofess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23987AA1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 and private workers, foreigners</w:t>
            </w:r>
          </w:p>
        </w:tc>
      </w:tr>
      <w:tr w:rsidR="0053710A" w14:paraId="78368F90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A749D7A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ge</w:t>
            </w:r>
          </w:p>
        </w:tc>
        <w:tc>
          <w:tcPr>
            <w:tcW w:w="4675" w:type="dxa"/>
          </w:tcPr>
          <w:p w14:paraId="66CA4143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 – 80 years (Average: 57 years)</w:t>
            </w:r>
          </w:p>
        </w:tc>
      </w:tr>
      <w:tr w:rsidR="0053710A" w14:paraId="5E55982B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602E7A8D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Gender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72205B25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le and Female</w:t>
            </w:r>
          </w:p>
        </w:tc>
      </w:tr>
      <w:tr w:rsidR="0053710A" w14:paraId="305FA5EA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4BBA209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Education</w:t>
            </w:r>
          </w:p>
        </w:tc>
        <w:tc>
          <w:tcPr>
            <w:tcW w:w="4675" w:type="dxa"/>
          </w:tcPr>
          <w:p w14:paraId="7D43E2C5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verage visitors have General Education completed, some with bachelors and doctorate level.</w:t>
            </w:r>
          </w:p>
        </w:tc>
      </w:tr>
      <w:tr w:rsidR="0053710A" w14:paraId="64F45CF7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606CCFB5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Locat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49693A74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ywhere from country, high number of outpatients go for Colombo for high quality treatment.</w:t>
            </w:r>
          </w:p>
        </w:tc>
      </w:tr>
      <w:tr w:rsidR="0053710A" w14:paraId="495E820E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9F4DFE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Status (Family)</w:t>
            </w:r>
          </w:p>
        </w:tc>
        <w:tc>
          <w:tcPr>
            <w:tcW w:w="4675" w:type="dxa"/>
          </w:tcPr>
          <w:p w14:paraId="337FD015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stly adults Married with (1 or more Children)</w:t>
            </w:r>
          </w:p>
        </w:tc>
      </w:tr>
      <w:tr w:rsidR="0053710A" w14:paraId="36A7B4A6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49B0376A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Experience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084ABFAB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 or more years of work experience </w:t>
            </w:r>
          </w:p>
        </w:tc>
      </w:tr>
      <w:tr w:rsidR="0053710A" w14:paraId="44762F51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ACA209D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sabilities </w:t>
            </w:r>
          </w:p>
        </w:tc>
        <w:tc>
          <w:tcPr>
            <w:tcW w:w="4675" w:type="dxa"/>
          </w:tcPr>
          <w:p w14:paraId="17521ED9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elow average visitors with disabilities </w:t>
            </w:r>
          </w:p>
        </w:tc>
      </w:tr>
      <w:tr w:rsidR="0053710A" w14:paraId="0FF1A92D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05021105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Summary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3B539115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ually comes to hospital for treatment of long-term diseases such as diabetes, high blood pressure, cancer, high cholesterol patients and people with Kidney transplants. </w:t>
            </w:r>
          </w:p>
        </w:tc>
      </w:tr>
    </w:tbl>
    <w:p w14:paraId="44F3CEF5" w14:textId="77777777" w:rsidR="0053710A" w:rsidRDefault="0053710A"/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3710A" w14:paraId="2A6D9106" w14:textId="77777777" w:rsidTr="00537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58575BE7" w14:textId="77777777" w:rsidR="0053710A" w:rsidRDefault="0082108A">
            <w:pPr>
              <w:spacing w:after="0"/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rents/Children </w:t>
            </w:r>
          </w:p>
        </w:tc>
      </w:tr>
      <w:tr w:rsidR="0053710A" w14:paraId="2955592B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4861606E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rofess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5ABD4037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rsery Child or Working Parent </w:t>
            </w:r>
          </w:p>
        </w:tc>
      </w:tr>
      <w:tr w:rsidR="0053710A" w14:paraId="46E7A65A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A4AA2A2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ge</w:t>
            </w:r>
          </w:p>
        </w:tc>
        <w:tc>
          <w:tcPr>
            <w:tcW w:w="4675" w:type="dxa"/>
          </w:tcPr>
          <w:p w14:paraId="2C4DFCCA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5 years (Children) and 20-35 Years (Parents)</w:t>
            </w:r>
          </w:p>
        </w:tc>
      </w:tr>
      <w:tr w:rsidR="0053710A" w14:paraId="2C12BE89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3FE5A3C9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Gender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67C92EBC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% Male and 52% Female</w:t>
            </w:r>
          </w:p>
        </w:tc>
      </w:tr>
      <w:tr w:rsidR="0053710A" w14:paraId="73E946C5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24583F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Education</w:t>
            </w:r>
          </w:p>
        </w:tc>
        <w:tc>
          <w:tcPr>
            <w:tcW w:w="4675" w:type="dxa"/>
          </w:tcPr>
          <w:p w14:paraId="1B5A57DC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ittle or no education to Bachelor </w:t>
            </w:r>
          </w:p>
        </w:tc>
      </w:tr>
      <w:tr w:rsidR="0053710A" w14:paraId="374DBC7A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574CE814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Locat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3C70327D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ywhere from the country</w:t>
            </w:r>
          </w:p>
        </w:tc>
      </w:tr>
      <w:tr w:rsidR="0053710A" w14:paraId="4FD46059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4470B5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Status (Family)</w:t>
            </w:r>
          </w:p>
        </w:tc>
        <w:tc>
          <w:tcPr>
            <w:tcW w:w="4675" w:type="dxa"/>
          </w:tcPr>
          <w:p w14:paraId="28A4A82C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ngle (Children) and Married (Parents)</w:t>
            </w:r>
          </w:p>
        </w:tc>
      </w:tr>
      <w:tr w:rsidR="0053710A" w14:paraId="500EEFC8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2181114C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Experience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6F8157B7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work experience</w:t>
            </w:r>
          </w:p>
        </w:tc>
      </w:tr>
      <w:tr w:rsidR="0053710A" w14:paraId="119E2957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8119F80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sabilities </w:t>
            </w:r>
          </w:p>
        </w:tc>
        <w:tc>
          <w:tcPr>
            <w:tcW w:w="4675" w:type="dxa"/>
          </w:tcPr>
          <w:p w14:paraId="0720D529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No known research locally.</w:t>
            </w:r>
          </w:p>
        </w:tc>
      </w:tr>
      <w:tr w:rsidR="0053710A" w14:paraId="46988723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7BA49EDB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Summary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756F36DC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>Usually comes to hospital for treatment of mandatory vaccines for newborn children and for recommended vaccines for cuts and other diseases such as DTaP vaccine and MMR vaccine.</w:t>
            </w:r>
          </w:p>
        </w:tc>
      </w:tr>
    </w:tbl>
    <w:p w14:paraId="6485353C" w14:textId="77777777" w:rsidR="0053710A" w:rsidRDefault="0053710A"/>
    <w:p w14:paraId="655831BC" w14:textId="77777777" w:rsidR="0053710A" w:rsidRDefault="0053710A"/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3710A" w14:paraId="50F1CD3A" w14:textId="77777777" w:rsidTr="00537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0378EB91" w14:textId="77777777" w:rsidR="0053710A" w:rsidRDefault="0082108A">
            <w:pPr>
              <w:spacing w:after="0"/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mergency </w:t>
            </w:r>
          </w:p>
        </w:tc>
      </w:tr>
      <w:tr w:rsidR="0053710A" w14:paraId="419E0591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675B02B5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rofess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2983D563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ople of profession</w:t>
            </w:r>
          </w:p>
        </w:tc>
      </w:tr>
      <w:tr w:rsidR="0053710A" w14:paraId="2E778136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4853E8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ge</w:t>
            </w:r>
          </w:p>
        </w:tc>
        <w:tc>
          <w:tcPr>
            <w:tcW w:w="4675" w:type="dxa"/>
          </w:tcPr>
          <w:p w14:paraId="7FC7C903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80 years (Average: 40 years)</w:t>
            </w:r>
          </w:p>
        </w:tc>
      </w:tr>
      <w:tr w:rsidR="0053710A" w14:paraId="235448FA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39A4B7AE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Gender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7F27577D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4% Male</w:t>
            </w:r>
          </w:p>
        </w:tc>
      </w:tr>
      <w:tr w:rsidR="0053710A" w14:paraId="3FE9F9A7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3806E51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Education</w:t>
            </w:r>
          </w:p>
        </w:tc>
        <w:tc>
          <w:tcPr>
            <w:tcW w:w="4675" w:type="dxa"/>
          </w:tcPr>
          <w:p w14:paraId="21150EEA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verage Education</w:t>
            </w:r>
          </w:p>
        </w:tc>
      </w:tr>
      <w:tr w:rsidR="0053710A" w14:paraId="08A5B460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0E1B62EC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Locat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4BAEB6C0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stern Province above average incidents </w:t>
            </w:r>
          </w:p>
        </w:tc>
      </w:tr>
      <w:tr w:rsidR="0053710A" w14:paraId="3F525E9C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8058B6F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Status (Family)</w:t>
            </w:r>
          </w:p>
        </w:tc>
        <w:tc>
          <w:tcPr>
            <w:tcW w:w="4675" w:type="dxa"/>
          </w:tcPr>
          <w:p w14:paraId="67C302E1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ried and Single</w:t>
            </w:r>
          </w:p>
        </w:tc>
      </w:tr>
      <w:tr w:rsidR="0053710A" w14:paraId="5E87E8FE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56045D96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Experience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0087384F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ople with and without work experience</w:t>
            </w:r>
          </w:p>
        </w:tc>
      </w:tr>
      <w:tr w:rsidR="0053710A" w14:paraId="0C771D26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023E41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sabilities </w:t>
            </w:r>
          </w:p>
        </w:tc>
        <w:tc>
          <w:tcPr>
            <w:tcW w:w="4675" w:type="dxa"/>
          </w:tcPr>
          <w:p w14:paraId="341B0AB9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cently disabled, long term diseases, physical and mental limitations </w:t>
            </w:r>
          </w:p>
        </w:tc>
      </w:tr>
      <w:tr w:rsidR="0053710A" w14:paraId="62BEB426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50A5E849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Summary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07CD1C2E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ually comes to hospital for treatment of fatal accidents and elderly diseases such as chronic obstructive pulmonary disease.</w:t>
            </w:r>
          </w:p>
        </w:tc>
      </w:tr>
    </w:tbl>
    <w:p w14:paraId="491212C9" w14:textId="6D7C3662" w:rsidR="0053710A" w:rsidRDefault="0053710A"/>
    <w:p w14:paraId="513F39CC" w14:textId="01992C0B" w:rsidR="006831C2" w:rsidRDefault="006831C2"/>
    <w:p w14:paraId="6C3B48CE" w14:textId="39650A7D" w:rsidR="006831C2" w:rsidRDefault="006831C2"/>
    <w:p w14:paraId="745021F7" w14:textId="413408A7" w:rsidR="006831C2" w:rsidRDefault="006831C2"/>
    <w:p w14:paraId="043CB554" w14:textId="28051602" w:rsidR="006831C2" w:rsidRDefault="006831C2"/>
    <w:p w14:paraId="662A10EF" w14:textId="76D8823A" w:rsidR="006831C2" w:rsidRDefault="006831C2"/>
    <w:p w14:paraId="6B08F05E" w14:textId="50FA2562" w:rsidR="006831C2" w:rsidRDefault="006831C2"/>
    <w:p w14:paraId="2778F559" w14:textId="66691B84" w:rsidR="006831C2" w:rsidRDefault="006831C2"/>
    <w:p w14:paraId="69517C07" w14:textId="76101A04" w:rsidR="006831C2" w:rsidRDefault="006831C2"/>
    <w:p w14:paraId="62C306DC" w14:textId="6EEB060D" w:rsidR="006831C2" w:rsidRDefault="006831C2"/>
    <w:p w14:paraId="495422A6" w14:textId="3BC212F2" w:rsidR="006831C2" w:rsidRDefault="006831C2"/>
    <w:p w14:paraId="1F5DA32F" w14:textId="664A10AC" w:rsidR="006831C2" w:rsidRDefault="006831C2"/>
    <w:p w14:paraId="426E8514" w14:textId="24F42E01" w:rsidR="006831C2" w:rsidRDefault="006831C2"/>
    <w:p w14:paraId="469598C1" w14:textId="74120D62" w:rsidR="006831C2" w:rsidRDefault="006831C2"/>
    <w:p w14:paraId="739870AB" w14:textId="77777777" w:rsidR="006831C2" w:rsidRDefault="006831C2"/>
    <w:p w14:paraId="556781F5" w14:textId="77777777" w:rsidR="0053710A" w:rsidRDefault="0082108A">
      <w:pPr>
        <w:pStyle w:val="Heading2"/>
      </w:pPr>
      <w:r>
        <w:lastRenderedPageBreak/>
        <w:t>LAHIRU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3710A" w14:paraId="128DC0EC" w14:textId="77777777" w:rsidTr="00537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7EF18524" w14:textId="77777777" w:rsidR="0053710A" w:rsidRDefault="0082108A">
            <w:pPr>
              <w:spacing w:after="0"/>
              <w:jc w:val="center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urses </w:t>
            </w:r>
          </w:p>
        </w:tc>
      </w:tr>
      <w:tr w:rsidR="0053710A" w14:paraId="494CF1B1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632EE789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Profess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19756FC1" w14:textId="392107B5" w:rsidR="0053710A" w:rsidRPr="00FC3D4E" w:rsidRDefault="006831C2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Assistant Health Professionals</w:t>
            </w:r>
          </w:p>
        </w:tc>
      </w:tr>
      <w:tr w:rsidR="0053710A" w14:paraId="41152E1E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7E0DE15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Age</w:t>
            </w:r>
          </w:p>
        </w:tc>
        <w:tc>
          <w:tcPr>
            <w:tcW w:w="4675" w:type="dxa"/>
          </w:tcPr>
          <w:p w14:paraId="78B489BE" w14:textId="79B1804C" w:rsidR="0053710A" w:rsidRPr="00FC3D4E" w:rsidRDefault="006831C2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18 to 65 (Average: 30 to 35)</w:t>
            </w:r>
          </w:p>
        </w:tc>
      </w:tr>
      <w:tr w:rsidR="0053710A" w14:paraId="70EB6723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6497048C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Gender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10964BEC" w14:textId="6F3E6F14" w:rsidR="0053710A" w:rsidRPr="00FC3D4E" w:rsidRDefault="00631E89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91% Female / 9% Male</w:t>
            </w:r>
          </w:p>
        </w:tc>
      </w:tr>
      <w:tr w:rsidR="0053710A" w14:paraId="7729DAB3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E091B8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ducation</w:t>
            </w:r>
          </w:p>
        </w:tc>
        <w:tc>
          <w:tcPr>
            <w:tcW w:w="4675" w:type="dxa"/>
          </w:tcPr>
          <w:p w14:paraId="6F42F7D0" w14:textId="72E706AC" w:rsidR="0053710A" w:rsidRPr="00FC3D4E" w:rsidRDefault="006831C2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Minimum requirement of higher education in medicine school</w:t>
            </w:r>
          </w:p>
        </w:tc>
      </w:tr>
      <w:tr w:rsidR="0053710A" w14:paraId="13652070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1BB7F3D9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Locat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7B12982E" w14:textId="10A6A75A" w:rsidR="0053710A" w:rsidRPr="00FC3D4E" w:rsidRDefault="006831C2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Anywhere from the country</w:t>
            </w:r>
          </w:p>
        </w:tc>
      </w:tr>
      <w:tr w:rsidR="0053710A" w14:paraId="7A2B297B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9A28C1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Status (Family)</w:t>
            </w:r>
          </w:p>
        </w:tc>
        <w:tc>
          <w:tcPr>
            <w:tcW w:w="4675" w:type="dxa"/>
          </w:tcPr>
          <w:p w14:paraId="1A1A3335" w14:textId="61B903B2" w:rsidR="0053710A" w:rsidRPr="00FC3D4E" w:rsidRDefault="00631E89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Single or Married</w:t>
            </w:r>
          </w:p>
        </w:tc>
      </w:tr>
      <w:tr w:rsidR="0053710A" w14:paraId="5F5EC82B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64E33A7C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xperience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7C4788FA" w14:textId="622A53C6" w:rsidR="0053710A" w:rsidRPr="00FC3D4E" w:rsidRDefault="00631E89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Minimum 3 years in the medical sector</w:t>
            </w:r>
          </w:p>
        </w:tc>
      </w:tr>
      <w:tr w:rsidR="0053710A" w14:paraId="59D78CA7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2320272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sabilities </w:t>
            </w:r>
          </w:p>
        </w:tc>
        <w:tc>
          <w:tcPr>
            <w:tcW w:w="4675" w:type="dxa"/>
          </w:tcPr>
          <w:p w14:paraId="6394ADAC" w14:textId="1C606E4A" w:rsidR="0053710A" w:rsidRPr="00FC3D4E" w:rsidRDefault="00631E89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High amounts of stress in work environments.</w:t>
            </w:r>
          </w:p>
        </w:tc>
      </w:tr>
      <w:tr w:rsidR="00631E89" w14:paraId="3777AF12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3D1AD54" w14:textId="7BB39202" w:rsidR="00631E89" w:rsidRDefault="00631E89">
            <w:pPr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mmary</w:t>
            </w:r>
          </w:p>
        </w:tc>
        <w:tc>
          <w:tcPr>
            <w:tcW w:w="4675" w:type="dxa"/>
          </w:tcPr>
          <w:p w14:paraId="3DF33CFE" w14:textId="2F9E0CDD" w:rsidR="00631E89" w:rsidRPr="00FC3D4E" w:rsidRDefault="00631E89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 xml:space="preserve">Nurses helps the doctors with the basic tasks a patient would require. These tasks can be easy, but the demand of tasks may rise. So, they should have background knowledge on this sector. </w:t>
            </w:r>
          </w:p>
        </w:tc>
      </w:tr>
    </w:tbl>
    <w:p w14:paraId="3D3BD575" w14:textId="77777777" w:rsidR="0053710A" w:rsidRDefault="0053710A"/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3710A" w14:paraId="247D4689" w14:textId="77777777" w:rsidTr="00537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3B78CDD5" w14:textId="77777777" w:rsidR="0053710A" w:rsidRDefault="0082108A">
            <w:pPr>
              <w:spacing w:after="0"/>
              <w:jc w:val="center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upport Staff </w:t>
            </w:r>
          </w:p>
        </w:tc>
      </w:tr>
      <w:tr w:rsidR="0053710A" w14:paraId="3B79F934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7507CDA8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Profess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4769A8B5" w14:textId="754A24E3" w:rsidR="0053710A" w:rsidRPr="00FC3D4E" w:rsidRDefault="006831C2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Hospital Workers</w:t>
            </w:r>
            <w:r w:rsidR="00500DBC" w:rsidRPr="00FC3D4E">
              <w:rPr>
                <w:sz w:val="24"/>
                <w:szCs w:val="24"/>
              </w:rPr>
              <w:t>, Ward Clerks</w:t>
            </w:r>
          </w:p>
        </w:tc>
      </w:tr>
      <w:tr w:rsidR="0053710A" w14:paraId="4FB2ECDC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15A0460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Age</w:t>
            </w:r>
          </w:p>
        </w:tc>
        <w:tc>
          <w:tcPr>
            <w:tcW w:w="4675" w:type="dxa"/>
          </w:tcPr>
          <w:p w14:paraId="0566B178" w14:textId="5E5127C4" w:rsidR="0053710A" w:rsidRPr="00FC3D4E" w:rsidRDefault="00500DBC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18 to 65</w:t>
            </w:r>
          </w:p>
        </w:tc>
      </w:tr>
      <w:tr w:rsidR="0053710A" w14:paraId="36EC9ECA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1E358A77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Gender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070DC935" w14:textId="35F6FD5B" w:rsidR="0053710A" w:rsidRPr="00FC3D4E" w:rsidRDefault="00500DBC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Male and female</w:t>
            </w:r>
          </w:p>
        </w:tc>
      </w:tr>
      <w:tr w:rsidR="0053710A" w14:paraId="1501E6A7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948F7D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ducation</w:t>
            </w:r>
          </w:p>
        </w:tc>
        <w:tc>
          <w:tcPr>
            <w:tcW w:w="4675" w:type="dxa"/>
          </w:tcPr>
          <w:p w14:paraId="14517BAA" w14:textId="202BAF1D" w:rsidR="0053710A" w:rsidRPr="00FC3D4E" w:rsidRDefault="006831C2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Average knowledge in the medical sector.</w:t>
            </w:r>
            <w:r w:rsidR="00500DBC" w:rsidRPr="00FC3D4E">
              <w:rPr>
                <w:sz w:val="24"/>
                <w:szCs w:val="24"/>
              </w:rPr>
              <w:t xml:space="preserve"> Minimum high-school diploma and a training.</w:t>
            </w:r>
          </w:p>
        </w:tc>
      </w:tr>
      <w:tr w:rsidR="0053710A" w14:paraId="5328F4F5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04FA497F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Locat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10E242CA" w14:textId="04540991" w:rsidR="0053710A" w:rsidRPr="00FC3D4E" w:rsidRDefault="006831C2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Anywhere from the country</w:t>
            </w:r>
          </w:p>
        </w:tc>
      </w:tr>
      <w:tr w:rsidR="00631E89" w14:paraId="4B629F93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54A2FF8" w14:textId="77777777" w:rsidR="00631E89" w:rsidRDefault="00631E89" w:rsidP="00631E89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Status (Family)</w:t>
            </w:r>
          </w:p>
        </w:tc>
        <w:tc>
          <w:tcPr>
            <w:tcW w:w="4675" w:type="dxa"/>
          </w:tcPr>
          <w:p w14:paraId="6A1F3C8B" w14:textId="2D94EA47" w:rsidR="00631E89" w:rsidRPr="00FC3D4E" w:rsidRDefault="00631E89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Single or Married</w:t>
            </w:r>
          </w:p>
        </w:tc>
      </w:tr>
      <w:tr w:rsidR="00631E89" w14:paraId="02B6840F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2190A6A4" w14:textId="77777777" w:rsidR="00631E89" w:rsidRDefault="00631E89" w:rsidP="00631E89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xperience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4555AC0F" w14:textId="1A517301" w:rsidR="00631E89" w:rsidRPr="00FC3D4E" w:rsidRDefault="00500DBC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Medical training.</w:t>
            </w:r>
          </w:p>
        </w:tc>
      </w:tr>
      <w:tr w:rsidR="00631E89" w14:paraId="15CDFE6A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F4E74D" w14:textId="77777777" w:rsidR="00631E89" w:rsidRDefault="00631E89" w:rsidP="00631E89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sabilities </w:t>
            </w:r>
          </w:p>
        </w:tc>
        <w:tc>
          <w:tcPr>
            <w:tcW w:w="4675" w:type="dxa"/>
          </w:tcPr>
          <w:p w14:paraId="045A4321" w14:textId="644E6965" w:rsidR="00631E89" w:rsidRPr="00FC3D4E" w:rsidRDefault="00500DBC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Not Available</w:t>
            </w:r>
          </w:p>
        </w:tc>
      </w:tr>
      <w:tr w:rsidR="00500DBC" w14:paraId="6E164409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67C67B" w14:textId="08189C20" w:rsidR="00500DBC" w:rsidRDefault="00500DBC" w:rsidP="00631E89">
            <w:pPr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mmary</w:t>
            </w:r>
          </w:p>
        </w:tc>
        <w:tc>
          <w:tcPr>
            <w:tcW w:w="4675" w:type="dxa"/>
          </w:tcPr>
          <w:p w14:paraId="2E36242B" w14:textId="4DE6B3E1" w:rsidR="00500DBC" w:rsidRPr="00FC3D4E" w:rsidRDefault="00FC3D4E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Support staff does the daily management operations in the hospital environments like in patient wards. They should have minor medical training</w:t>
            </w:r>
            <w:r w:rsidR="00B71D67">
              <w:rPr>
                <w:sz w:val="24"/>
                <w:szCs w:val="24"/>
              </w:rPr>
              <w:t xml:space="preserve"> as their main priority is management</w:t>
            </w:r>
            <w:r w:rsidRPr="00FC3D4E">
              <w:rPr>
                <w:sz w:val="24"/>
                <w:szCs w:val="24"/>
              </w:rPr>
              <w:t xml:space="preserve">. </w:t>
            </w:r>
          </w:p>
        </w:tc>
      </w:tr>
    </w:tbl>
    <w:p w14:paraId="1AA5EF8B" w14:textId="3A274AEE" w:rsidR="0053710A" w:rsidRDefault="0053710A">
      <w:pPr>
        <w:rPr>
          <w:rFonts w:asciiTheme="majorHAnsi" w:eastAsiaTheme="majorEastAsia" w:hAnsiTheme="majorHAnsi" w:cstheme="majorBidi"/>
          <w:b/>
          <w:color w:val="7F7F7F" w:themeColor="text1" w:themeTint="80"/>
          <w:szCs w:val="26"/>
        </w:rPr>
      </w:pPr>
    </w:p>
    <w:p w14:paraId="10725B37" w14:textId="0E21FCCA" w:rsidR="006831C2" w:rsidRDefault="006831C2">
      <w:pPr>
        <w:rPr>
          <w:rFonts w:asciiTheme="majorHAnsi" w:eastAsiaTheme="majorEastAsia" w:hAnsiTheme="majorHAnsi" w:cstheme="majorBidi"/>
          <w:b/>
          <w:color w:val="7F7F7F" w:themeColor="text1" w:themeTint="80"/>
          <w:szCs w:val="26"/>
        </w:rPr>
      </w:pPr>
    </w:p>
    <w:p w14:paraId="48EB8083" w14:textId="0DAE0519" w:rsidR="006831C2" w:rsidRDefault="006831C2">
      <w:pPr>
        <w:rPr>
          <w:rFonts w:asciiTheme="majorHAnsi" w:eastAsiaTheme="majorEastAsia" w:hAnsiTheme="majorHAnsi" w:cstheme="majorBidi"/>
          <w:b/>
          <w:color w:val="7F7F7F" w:themeColor="text1" w:themeTint="80"/>
          <w:szCs w:val="26"/>
        </w:rPr>
      </w:pPr>
    </w:p>
    <w:p w14:paraId="68064BF3" w14:textId="549C8823" w:rsidR="006831C2" w:rsidRDefault="006831C2">
      <w:pPr>
        <w:rPr>
          <w:rFonts w:asciiTheme="majorHAnsi" w:eastAsiaTheme="majorEastAsia" w:hAnsiTheme="majorHAnsi" w:cstheme="majorBidi"/>
          <w:b/>
          <w:color w:val="7F7F7F" w:themeColor="text1" w:themeTint="80"/>
          <w:szCs w:val="26"/>
        </w:rPr>
      </w:pPr>
    </w:p>
    <w:p w14:paraId="02CBEC0A" w14:textId="77777777" w:rsidR="006831C2" w:rsidRDefault="006831C2">
      <w:pPr>
        <w:rPr>
          <w:rFonts w:asciiTheme="majorHAnsi" w:eastAsiaTheme="majorEastAsia" w:hAnsiTheme="majorHAnsi" w:cstheme="majorBidi"/>
          <w:b/>
          <w:color w:val="7F7F7F" w:themeColor="text1" w:themeTint="80"/>
          <w:szCs w:val="26"/>
        </w:rPr>
      </w:pPr>
    </w:p>
    <w:p w14:paraId="6AE36276" w14:textId="77777777" w:rsidR="0053710A" w:rsidRDefault="0082108A">
      <w:pPr>
        <w:pStyle w:val="Heading2"/>
      </w:pPr>
      <w:r>
        <w:lastRenderedPageBreak/>
        <w:t>NIDULA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3710A" w14:paraId="6CC92C97" w14:textId="77777777" w:rsidTr="00537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30454733" w14:textId="77777777" w:rsidR="0053710A" w:rsidRDefault="0082108A">
            <w:pPr>
              <w:spacing w:after="0"/>
              <w:jc w:val="center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lders </w:t>
            </w:r>
          </w:p>
        </w:tc>
      </w:tr>
      <w:tr w:rsidR="0053710A" w14:paraId="25748C64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7CC09E7A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Profess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048CB7D1" w14:textId="77777777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8"/>
                <w:szCs w:val="28"/>
              </w:rPr>
              <w:t xml:space="preserve"> </w:t>
            </w:r>
            <w:r w:rsidRPr="00E62C8A">
              <w:rPr>
                <w:sz w:val="24"/>
                <w:szCs w:val="24"/>
              </w:rPr>
              <w:t xml:space="preserve">Retired </w:t>
            </w:r>
          </w:p>
        </w:tc>
      </w:tr>
      <w:tr w:rsidR="0053710A" w14:paraId="4E5B560E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33AAC67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Age</w:t>
            </w:r>
          </w:p>
        </w:tc>
        <w:tc>
          <w:tcPr>
            <w:tcW w:w="4675" w:type="dxa"/>
          </w:tcPr>
          <w:p w14:paraId="7CF4973F" w14:textId="77777777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8"/>
                <w:szCs w:val="28"/>
              </w:rPr>
              <w:t xml:space="preserve"> </w:t>
            </w:r>
            <w:r w:rsidRPr="00E62C8A">
              <w:rPr>
                <w:sz w:val="24"/>
                <w:szCs w:val="24"/>
              </w:rPr>
              <w:t>65 or older</w:t>
            </w:r>
          </w:p>
        </w:tc>
      </w:tr>
      <w:tr w:rsidR="0053710A" w14:paraId="5FB9C157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210145E8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Gender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48E3A18F" w14:textId="77777777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>Male and female</w:t>
            </w:r>
          </w:p>
        </w:tc>
      </w:tr>
      <w:tr w:rsidR="0053710A" w14:paraId="69537A4A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43B1100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ducation</w:t>
            </w:r>
          </w:p>
        </w:tc>
        <w:tc>
          <w:tcPr>
            <w:tcW w:w="4675" w:type="dxa"/>
          </w:tcPr>
          <w:p w14:paraId="19082A82" w14:textId="77777777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>Average or very little education</w:t>
            </w:r>
          </w:p>
        </w:tc>
      </w:tr>
      <w:tr w:rsidR="0053710A" w14:paraId="0F5F2913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42876A82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Locat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600DE035" w14:textId="68D58299" w:rsidR="0053710A" w:rsidRPr="00E62C8A" w:rsidRDefault="00E62C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>Anywhere</w:t>
            </w:r>
            <w:r w:rsidR="0082108A" w:rsidRPr="00E62C8A">
              <w:rPr>
                <w:sz w:val="24"/>
                <w:szCs w:val="24"/>
              </w:rPr>
              <w:t xml:space="preserve"> from the country </w:t>
            </w:r>
          </w:p>
        </w:tc>
      </w:tr>
      <w:tr w:rsidR="0053710A" w14:paraId="486F5D98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0B76CE2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Status (Family)</w:t>
            </w:r>
          </w:p>
        </w:tc>
        <w:tc>
          <w:tcPr>
            <w:tcW w:w="4675" w:type="dxa"/>
          </w:tcPr>
          <w:p w14:paraId="27D8EFAC" w14:textId="77777777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>Married and most of them have children</w:t>
            </w:r>
          </w:p>
        </w:tc>
      </w:tr>
      <w:tr w:rsidR="0053710A" w14:paraId="0769797F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73666E53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xperience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3BA36BC0" w14:textId="2DDB8946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>Had work</w:t>
            </w:r>
            <w:r w:rsidR="00E62C8A" w:rsidRPr="00E62C8A">
              <w:rPr>
                <w:sz w:val="24"/>
                <w:szCs w:val="24"/>
              </w:rPr>
              <w:t>ed</w:t>
            </w:r>
            <w:r w:rsidRPr="00E62C8A">
              <w:rPr>
                <w:sz w:val="24"/>
                <w:szCs w:val="24"/>
              </w:rPr>
              <w:t xml:space="preserve"> </w:t>
            </w:r>
            <w:r w:rsidR="00E62C8A" w:rsidRPr="00E62C8A">
              <w:rPr>
                <w:sz w:val="24"/>
                <w:szCs w:val="24"/>
              </w:rPr>
              <w:t>in the past</w:t>
            </w:r>
            <w:r w:rsidRPr="00E62C8A">
              <w:rPr>
                <w:sz w:val="24"/>
                <w:szCs w:val="24"/>
              </w:rPr>
              <w:t xml:space="preserve"> but now retired</w:t>
            </w:r>
          </w:p>
        </w:tc>
      </w:tr>
      <w:tr w:rsidR="0053710A" w14:paraId="70525ED5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466C152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sabilities </w:t>
            </w:r>
          </w:p>
        </w:tc>
        <w:tc>
          <w:tcPr>
            <w:tcW w:w="4675" w:type="dxa"/>
          </w:tcPr>
          <w:p w14:paraId="25134BDF" w14:textId="3ED450C5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 xml:space="preserve"> Contain at least on disability due to age (Some of common disabilities </w:t>
            </w:r>
            <w:r w:rsidR="00E62C8A" w:rsidRPr="00E62C8A">
              <w:rPr>
                <w:sz w:val="24"/>
                <w:szCs w:val="24"/>
              </w:rPr>
              <w:t>are Hearing</w:t>
            </w:r>
            <w:r w:rsidRPr="00E62C8A">
              <w:rPr>
                <w:rFonts w:eastAsia="SimSun" w:hAnsi="Arial" w:cs="Arial"/>
                <w:sz w:val="24"/>
                <w:szCs w:val="24"/>
                <w:shd w:val="clear" w:color="auto" w:fill="FFFFFF"/>
              </w:rPr>
              <w:t> </w:t>
            </w:r>
            <w:r w:rsidRPr="00E62C8A">
              <w:rPr>
                <w:rFonts w:eastAsia="SimSun" w:hAnsi="Arial" w:cs="Arial"/>
                <w:sz w:val="24"/>
                <w:szCs w:val="24"/>
                <w:shd w:val="clear" w:color="auto" w:fill="FFFFFF"/>
              </w:rPr>
              <w:t xml:space="preserve">impairment, chronic heart failure, hip fractures </w:t>
            </w:r>
            <w:r w:rsidR="00584DAD" w:rsidRPr="00E62C8A">
              <w:rPr>
                <w:rFonts w:eastAsia="SimSun" w:hAnsi="Arial" w:cs="Arial"/>
                <w:sz w:val="24"/>
                <w:szCs w:val="24"/>
                <w:shd w:val="clear" w:color="auto" w:fill="FFFFFF"/>
              </w:rPr>
              <w:t>etc.</w:t>
            </w:r>
            <w:r w:rsidRPr="00E62C8A">
              <w:rPr>
                <w:sz w:val="24"/>
                <w:szCs w:val="24"/>
              </w:rPr>
              <w:t>)</w:t>
            </w:r>
          </w:p>
        </w:tc>
      </w:tr>
      <w:tr w:rsidR="0053710A" w14:paraId="06375AB2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30D13C2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ummary </w:t>
            </w:r>
          </w:p>
        </w:tc>
        <w:tc>
          <w:tcPr>
            <w:tcW w:w="4675" w:type="dxa"/>
          </w:tcPr>
          <w:p w14:paraId="47BBAF0D" w14:textId="15D10AC1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>Elderly comes to the hospitals to do</w:t>
            </w:r>
            <w:r w:rsidR="00E62C8A">
              <w:rPr>
                <w:sz w:val="24"/>
                <w:szCs w:val="24"/>
              </w:rPr>
              <w:t xml:space="preserve"> routine</w:t>
            </w:r>
            <w:r w:rsidRPr="00E62C8A">
              <w:rPr>
                <w:sz w:val="24"/>
                <w:szCs w:val="24"/>
              </w:rPr>
              <w:t xml:space="preserve"> </w:t>
            </w:r>
            <w:r w:rsidR="00E62C8A" w:rsidRPr="00E62C8A">
              <w:rPr>
                <w:sz w:val="24"/>
                <w:szCs w:val="24"/>
              </w:rPr>
              <w:t>checkups</w:t>
            </w:r>
            <w:r w:rsidRPr="00E62C8A">
              <w:rPr>
                <w:sz w:val="24"/>
                <w:szCs w:val="24"/>
              </w:rPr>
              <w:t xml:space="preserve"> on </w:t>
            </w:r>
            <w:r w:rsidR="00E62C8A" w:rsidRPr="00E62C8A">
              <w:rPr>
                <w:sz w:val="24"/>
                <w:szCs w:val="24"/>
              </w:rPr>
              <w:t>their</w:t>
            </w:r>
            <w:r w:rsidRPr="00E62C8A">
              <w:rPr>
                <w:sz w:val="24"/>
                <w:szCs w:val="24"/>
              </w:rPr>
              <w:t xml:space="preserve"> health or it may because of a more serious issue such as heart attacks and stroke.</w:t>
            </w:r>
          </w:p>
        </w:tc>
      </w:tr>
    </w:tbl>
    <w:p w14:paraId="149F1165" w14:textId="77777777" w:rsidR="0053710A" w:rsidRDefault="0053710A"/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3710A" w14:paraId="653A3C3B" w14:textId="77777777" w:rsidTr="00537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356B020B" w14:textId="77777777" w:rsidR="0053710A" w:rsidRDefault="0082108A">
            <w:pPr>
              <w:spacing w:after="0"/>
              <w:jc w:val="center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npatients </w:t>
            </w:r>
          </w:p>
        </w:tc>
      </w:tr>
      <w:tr w:rsidR="0053710A" w14:paraId="6A6B9344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06259448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Profess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6AB63065" w14:textId="0EA1BA7E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62C8A">
              <w:rPr>
                <w:sz w:val="24"/>
                <w:szCs w:val="24"/>
              </w:rPr>
              <w:t>Public and private workers</w:t>
            </w:r>
            <w:r w:rsidR="007B7692">
              <w:rPr>
                <w:sz w:val="24"/>
                <w:szCs w:val="24"/>
              </w:rPr>
              <w:t xml:space="preserve"> or</w:t>
            </w:r>
            <w:r w:rsidRPr="00E62C8A">
              <w:rPr>
                <w:sz w:val="24"/>
                <w:szCs w:val="24"/>
              </w:rPr>
              <w:t xml:space="preserve"> foreigners</w:t>
            </w:r>
          </w:p>
        </w:tc>
      </w:tr>
      <w:tr w:rsidR="0053710A" w14:paraId="54469316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FD8C38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Age</w:t>
            </w:r>
          </w:p>
        </w:tc>
        <w:tc>
          <w:tcPr>
            <w:tcW w:w="4675" w:type="dxa"/>
          </w:tcPr>
          <w:p w14:paraId="08F90522" w14:textId="1ADCC808" w:rsidR="0053710A" w:rsidRPr="00E62C8A" w:rsidRDefault="003005CD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  <w:r w:rsidR="0005679D">
              <w:rPr>
                <w:sz w:val="24"/>
                <w:szCs w:val="24"/>
              </w:rPr>
              <w:t xml:space="preserve"> years and older</w:t>
            </w:r>
          </w:p>
        </w:tc>
      </w:tr>
      <w:tr w:rsidR="0053710A" w14:paraId="2C0F3162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32859380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Gender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49786D8A" w14:textId="77777777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>Male and female</w:t>
            </w:r>
          </w:p>
        </w:tc>
      </w:tr>
      <w:tr w:rsidR="0053710A" w14:paraId="2FBF04DF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DE645CE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ducation</w:t>
            </w:r>
          </w:p>
        </w:tc>
        <w:tc>
          <w:tcPr>
            <w:tcW w:w="4675" w:type="dxa"/>
          </w:tcPr>
          <w:p w14:paraId="6610DB6E" w14:textId="77777777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 xml:space="preserve">Most probably must have done higher education and has good knowledge or at least must have completed the basic level education. </w:t>
            </w:r>
          </w:p>
        </w:tc>
      </w:tr>
      <w:tr w:rsidR="0053710A" w14:paraId="1C34F264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4E2AA6CB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Locat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554D9409" w14:textId="77777777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 xml:space="preserve">They may be from all over the country </w:t>
            </w:r>
          </w:p>
        </w:tc>
      </w:tr>
      <w:tr w:rsidR="0053710A" w14:paraId="7090325F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643A6FE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Status (Family)</w:t>
            </w:r>
          </w:p>
        </w:tc>
        <w:tc>
          <w:tcPr>
            <w:tcW w:w="4675" w:type="dxa"/>
          </w:tcPr>
          <w:p w14:paraId="5C6A2EBF" w14:textId="77777777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>Married and single</w:t>
            </w:r>
          </w:p>
        </w:tc>
      </w:tr>
      <w:tr w:rsidR="0053710A" w14:paraId="5D36A03F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66E9504F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xperience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1FBAD2D3" w14:textId="007F6AE6" w:rsidR="0053710A" w:rsidRPr="00E62C8A" w:rsidRDefault="00555A45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55A45">
              <w:rPr>
                <w:sz w:val="24"/>
                <w:szCs w:val="24"/>
              </w:rPr>
              <w:t xml:space="preserve">People with and without work experience </w:t>
            </w:r>
          </w:p>
        </w:tc>
      </w:tr>
      <w:tr w:rsidR="0053710A" w14:paraId="42D04B66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3AE888D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sabilities </w:t>
            </w:r>
          </w:p>
        </w:tc>
        <w:tc>
          <w:tcPr>
            <w:tcW w:w="4675" w:type="dxa"/>
          </w:tcPr>
          <w:p w14:paraId="29B93FC6" w14:textId="18E8B035" w:rsidR="0053710A" w:rsidRPr="00E62C8A" w:rsidRDefault="00555A45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ople who are </w:t>
            </w:r>
            <w:r w:rsidR="0082108A" w:rsidRPr="00E62C8A">
              <w:rPr>
                <w:sz w:val="24"/>
                <w:szCs w:val="24"/>
              </w:rPr>
              <w:t xml:space="preserve">not disabled to </w:t>
            </w:r>
            <w:r>
              <w:rPr>
                <w:sz w:val="24"/>
                <w:szCs w:val="24"/>
              </w:rPr>
              <w:t xml:space="preserve">people who got </w:t>
            </w:r>
            <w:r w:rsidR="0082108A" w:rsidRPr="00E62C8A">
              <w:rPr>
                <w:sz w:val="24"/>
                <w:szCs w:val="24"/>
              </w:rPr>
              <w:t>recently disabled</w:t>
            </w:r>
            <w:r>
              <w:rPr>
                <w:sz w:val="24"/>
                <w:szCs w:val="24"/>
              </w:rPr>
              <w:t>.</w:t>
            </w:r>
            <w:r w:rsidR="0082108A" w:rsidRPr="00E62C8A">
              <w:rPr>
                <w:sz w:val="24"/>
                <w:szCs w:val="24"/>
              </w:rPr>
              <w:t xml:space="preserve"> </w:t>
            </w:r>
          </w:p>
        </w:tc>
      </w:tr>
      <w:tr w:rsidR="0053710A" w14:paraId="7F9D5FF6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BE951EF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Summary</w:t>
            </w:r>
          </w:p>
        </w:tc>
        <w:tc>
          <w:tcPr>
            <w:tcW w:w="4675" w:type="dxa"/>
          </w:tcPr>
          <w:p w14:paraId="50F91B69" w14:textId="023BD414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62C8A">
              <w:rPr>
                <w:sz w:val="24"/>
                <w:szCs w:val="24"/>
              </w:rPr>
              <w:t xml:space="preserve">Usually </w:t>
            </w:r>
            <w:r w:rsidR="00E62C8A" w:rsidRPr="00E62C8A">
              <w:rPr>
                <w:sz w:val="24"/>
                <w:szCs w:val="24"/>
              </w:rPr>
              <w:t>it’s</w:t>
            </w:r>
            <w:r w:rsidRPr="00E62C8A">
              <w:rPr>
                <w:sz w:val="24"/>
                <w:szCs w:val="24"/>
              </w:rPr>
              <w:t xml:space="preserve"> because they have done a surgery and </w:t>
            </w:r>
            <w:r w:rsidR="00555A45">
              <w:rPr>
                <w:sz w:val="24"/>
                <w:szCs w:val="24"/>
              </w:rPr>
              <w:t xml:space="preserve">the patient’s health is still been monitored </w:t>
            </w:r>
            <w:r w:rsidRPr="00E62C8A">
              <w:rPr>
                <w:sz w:val="24"/>
                <w:szCs w:val="24"/>
              </w:rPr>
              <w:t xml:space="preserve">or it may be because the patient is not </w:t>
            </w:r>
            <w:r w:rsidR="00E62C8A">
              <w:rPr>
                <w:sz w:val="24"/>
                <w:szCs w:val="24"/>
              </w:rPr>
              <w:t>recovering</w:t>
            </w:r>
            <w:r w:rsidRPr="00E62C8A">
              <w:rPr>
                <w:sz w:val="24"/>
                <w:szCs w:val="24"/>
              </w:rPr>
              <w:t xml:space="preserve"> with the current medication</w:t>
            </w:r>
            <w:r>
              <w:rPr>
                <w:sz w:val="28"/>
                <w:szCs w:val="28"/>
              </w:rPr>
              <w:t>.</w:t>
            </w:r>
          </w:p>
        </w:tc>
      </w:tr>
    </w:tbl>
    <w:p w14:paraId="537751E2" w14:textId="77777777" w:rsidR="0053710A" w:rsidRDefault="0053710A"/>
    <w:p w14:paraId="1323309A" w14:textId="642ADCC0" w:rsidR="0053710A" w:rsidRDefault="0053710A">
      <w:pPr>
        <w:rPr>
          <w:rFonts w:asciiTheme="majorHAnsi" w:eastAsiaTheme="majorEastAsia" w:hAnsiTheme="majorHAnsi" w:cstheme="majorBidi"/>
          <w:b/>
          <w:color w:val="7F7F7F" w:themeColor="text1" w:themeTint="80"/>
          <w:szCs w:val="26"/>
        </w:rPr>
      </w:pPr>
    </w:p>
    <w:p w14:paraId="480C4FD9" w14:textId="77777777" w:rsidR="0053710A" w:rsidRDefault="0082108A">
      <w:pPr>
        <w:pStyle w:val="Heading2"/>
      </w:pPr>
      <w:r>
        <w:lastRenderedPageBreak/>
        <w:t>RYAN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3710A" w14:paraId="4F95A507" w14:textId="77777777" w:rsidTr="00537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1B6011C0" w14:textId="77777777" w:rsidR="0053710A" w:rsidRDefault="0082108A">
            <w:pPr>
              <w:spacing w:after="0"/>
              <w:jc w:val="center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octors </w:t>
            </w:r>
          </w:p>
        </w:tc>
      </w:tr>
      <w:tr w:rsidR="0053710A" w14:paraId="52FFC77D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3AE8D2D0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Profess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10EC442A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6B556170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994E425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Age</w:t>
            </w:r>
          </w:p>
        </w:tc>
        <w:tc>
          <w:tcPr>
            <w:tcW w:w="4675" w:type="dxa"/>
          </w:tcPr>
          <w:p w14:paraId="20014233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61242763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4587E765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Gender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09C4E224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6B007A29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07F687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ducation</w:t>
            </w:r>
          </w:p>
        </w:tc>
        <w:tc>
          <w:tcPr>
            <w:tcW w:w="4675" w:type="dxa"/>
          </w:tcPr>
          <w:p w14:paraId="238972A9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5A2740D7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0C5B5CA7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Locat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27FE198F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7DBCFFE9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EF534B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Status (Family)</w:t>
            </w:r>
          </w:p>
        </w:tc>
        <w:tc>
          <w:tcPr>
            <w:tcW w:w="4675" w:type="dxa"/>
          </w:tcPr>
          <w:p w14:paraId="2E5B4042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4CCAFE1A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56B288FA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xperience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1A3DB810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6E9D54B7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282FF71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sabilities </w:t>
            </w:r>
          </w:p>
        </w:tc>
        <w:tc>
          <w:tcPr>
            <w:tcW w:w="4675" w:type="dxa"/>
          </w:tcPr>
          <w:p w14:paraId="168E5D48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</w:tbl>
    <w:p w14:paraId="250A5FAA" w14:textId="77777777" w:rsidR="0053710A" w:rsidRDefault="0053710A">
      <w:pPr>
        <w:pStyle w:val="Heading2"/>
      </w:pPr>
    </w:p>
    <w:p w14:paraId="1A04D2A1" w14:textId="77777777" w:rsidR="0053710A" w:rsidRDefault="0053710A">
      <w:pPr>
        <w:rPr>
          <w:rFonts w:asciiTheme="majorHAnsi" w:eastAsiaTheme="majorEastAsia" w:hAnsiTheme="majorHAnsi" w:cstheme="majorBidi"/>
          <w:b/>
          <w:color w:val="7F7F7F" w:themeColor="text1" w:themeTint="80"/>
          <w:szCs w:val="26"/>
        </w:rPr>
      </w:pPr>
    </w:p>
    <w:p w14:paraId="4611241C" w14:textId="77777777" w:rsidR="0053710A" w:rsidRDefault="0082108A">
      <w:pPr>
        <w:rPr>
          <w:rFonts w:asciiTheme="majorHAnsi" w:eastAsiaTheme="majorEastAsia" w:hAnsiTheme="majorHAnsi" w:cstheme="majorBidi"/>
          <w:b/>
          <w:color w:val="7F7F7F" w:themeColor="text1" w:themeTint="80"/>
          <w:szCs w:val="26"/>
        </w:rPr>
      </w:pPr>
      <w:r>
        <w:br w:type="page"/>
      </w:r>
    </w:p>
    <w:p w14:paraId="1AA313CD" w14:textId="77777777" w:rsidR="0053710A" w:rsidRDefault="0082108A">
      <w:pPr>
        <w:pStyle w:val="Heading2"/>
      </w:pPr>
      <w:r>
        <w:lastRenderedPageBreak/>
        <w:t>ISHAN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97"/>
        <w:gridCol w:w="5447"/>
      </w:tblGrid>
      <w:tr w:rsidR="006E24E7" w:rsidRPr="006E24E7" w14:paraId="23D9FB4C" w14:textId="77777777" w:rsidTr="006E24E7">
        <w:tc>
          <w:tcPr>
            <w:tcW w:w="9345" w:type="dxa"/>
            <w:gridSpan w:val="2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hideMark/>
          </w:tcPr>
          <w:p w14:paraId="00CF180A" w14:textId="77777777" w:rsidR="006E24E7" w:rsidRPr="006E24E7" w:rsidRDefault="006E24E7" w:rsidP="006E24E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Calibri" w:eastAsia="Times New Roman" w:hAnsi="Calibri" w:cs="Calibri"/>
                <w:b/>
                <w:bCs/>
                <w:color w:val="595959"/>
                <w:sz w:val="28"/>
                <w:szCs w:val="28"/>
                <w:u w:val="single"/>
              </w:rPr>
              <w:t>Foreigners</w:t>
            </w:r>
            <w:r w:rsidRPr="006E24E7">
              <w:rPr>
                <w:rFonts w:ascii="Calibri" w:eastAsia="Times New Roman" w:hAnsi="Calibri" w:cs="Calibri"/>
                <w:color w:val="auto"/>
                <w:sz w:val="28"/>
                <w:szCs w:val="28"/>
              </w:rPr>
              <w:t> </w:t>
            </w:r>
          </w:p>
        </w:tc>
      </w:tr>
      <w:tr w:rsidR="006E24E7" w:rsidRPr="006E24E7" w14:paraId="2B4D9B35" w14:textId="77777777" w:rsidTr="006E24E7">
        <w:tc>
          <w:tcPr>
            <w:tcW w:w="4665" w:type="dxa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F2F2F2"/>
            <w:hideMark/>
          </w:tcPr>
          <w:p w14:paraId="7C8A46E8" w14:textId="77777777" w:rsidR="006E24E7" w:rsidRPr="006E24E7" w:rsidRDefault="006E24E7" w:rsidP="006E24E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Times New Roman" w:eastAsia="Times New Roman" w:hAnsi="Times New Roman" w:cs="Times New Roman"/>
                <w:b/>
                <w:bCs/>
                <w:color w:val="auto"/>
                <w:sz w:val="28"/>
                <w:szCs w:val="28"/>
              </w:rPr>
              <w:t>Profession</w:t>
            </w:r>
            <w:r w:rsidRPr="006E24E7">
              <w:rPr>
                <w:rFonts w:ascii="Times New Roman" w:eastAsia="Times New Roman" w:hAnsi="Times New Roman" w:cs="Times New Roman"/>
                <w:color w:val="auto"/>
                <w:sz w:val="28"/>
                <w:szCs w:val="28"/>
              </w:rPr>
              <w:t> </w:t>
            </w:r>
          </w:p>
        </w:tc>
        <w:tc>
          <w:tcPr>
            <w:tcW w:w="466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F2F2F2"/>
            <w:hideMark/>
          </w:tcPr>
          <w:p w14:paraId="5FCF35BE" w14:textId="77777777" w:rsidR="006E24E7" w:rsidRPr="006E24E7" w:rsidRDefault="006E24E7" w:rsidP="006E24E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aries  </w:t>
            </w:r>
          </w:p>
        </w:tc>
      </w:tr>
      <w:tr w:rsidR="006E24E7" w:rsidRPr="006E24E7" w14:paraId="48937ACA" w14:textId="77777777" w:rsidTr="006E24E7">
        <w:tc>
          <w:tcPr>
            <w:tcW w:w="4665" w:type="dxa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hideMark/>
          </w:tcPr>
          <w:p w14:paraId="5B480A48" w14:textId="77777777" w:rsidR="006E24E7" w:rsidRPr="006E24E7" w:rsidRDefault="006E24E7" w:rsidP="006E24E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Times New Roman" w:eastAsia="Times New Roman" w:hAnsi="Times New Roman" w:cs="Times New Roman"/>
                <w:b/>
                <w:bCs/>
                <w:color w:val="auto"/>
                <w:sz w:val="28"/>
                <w:szCs w:val="28"/>
              </w:rPr>
              <w:t>Age</w:t>
            </w:r>
            <w:r w:rsidRPr="006E24E7">
              <w:rPr>
                <w:rFonts w:ascii="Times New Roman" w:eastAsia="Times New Roman" w:hAnsi="Times New Roman" w:cs="Times New Roman"/>
                <w:color w:val="auto"/>
                <w:sz w:val="28"/>
                <w:szCs w:val="28"/>
              </w:rPr>
              <w:t> </w:t>
            </w:r>
          </w:p>
        </w:tc>
        <w:tc>
          <w:tcPr>
            <w:tcW w:w="466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hideMark/>
          </w:tcPr>
          <w:p w14:paraId="75BF57AD" w14:textId="77777777" w:rsidR="006E24E7" w:rsidRPr="006E24E7" w:rsidRDefault="006E24E7" w:rsidP="006E24E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ostly are 20 and higher </w:t>
            </w:r>
          </w:p>
        </w:tc>
      </w:tr>
      <w:tr w:rsidR="006E24E7" w:rsidRPr="006E24E7" w14:paraId="56D96BBF" w14:textId="77777777" w:rsidTr="006E24E7">
        <w:tc>
          <w:tcPr>
            <w:tcW w:w="4665" w:type="dxa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F2F2F2"/>
            <w:hideMark/>
          </w:tcPr>
          <w:p w14:paraId="5CDA636F" w14:textId="77777777" w:rsidR="006E24E7" w:rsidRPr="006E24E7" w:rsidRDefault="006E24E7" w:rsidP="006E24E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Times New Roman" w:eastAsia="Times New Roman" w:hAnsi="Times New Roman" w:cs="Times New Roman"/>
                <w:b/>
                <w:bCs/>
                <w:color w:val="auto"/>
                <w:sz w:val="28"/>
                <w:szCs w:val="28"/>
              </w:rPr>
              <w:t>Gender</w:t>
            </w:r>
            <w:r w:rsidRPr="006E24E7">
              <w:rPr>
                <w:rFonts w:ascii="Times New Roman" w:eastAsia="Times New Roman" w:hAnsi="Times New Roman" w:cs="Times New Roman"/>
                <w:color w:val="auto"/>
                <w:sz w:val="28"/>
                <w:szCs w:val="28"/>
              </w:rPr>
              <w:t> </w:t>
            </w:r>
          </w:p>
        </w:tc>
        <w:tc>
          <w:tcPr>
            <w:tcW w:w="466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F2F2F2"/>
            <w:hideMark/>
          </w:tcPr>
          <w:p w14:paraId="4125812D" w14:textId="77777777" w:rsidR="006E24E7" w:rsidRPr="006E24E7" w:rsidRDefault="006E24E7" w:rsidP="006E24E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ale and female </w:t>
            </w:r>
          </w:p>
        </w:tc>
      </w:tr>
      <w:tr w:rsidR="006E24E7" w:rsidRPr="006E24E7" w14:paraId="22FA8C11" w14:textId="77777777" w:rsidTr="006E24E7">
        <w:tc>
          <w:tcPr>
            <w:tcW w:w="4665" w:type="dxa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hideMark/>
          </w:tcPr>
          <w:p w14:paraId="6E075467" w14:textId="77777777" w:rsidR="006E24E7" w:rsidRPr="006E24E7" w:rsidRDefault="006E24E7" w:rsidP="006E24E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Times New Roman" w:eastAsia="Times New Roman" w:hAnsi="Times New Roman" w:cs="Times New Roman"/>
                <w:b/>
                <w:bCs/>
                <w:color w:val="auto"/>
                <w:sz w:val="28"/>
                <w:szCs w:val="28"/>
              </w:rPr>
              <w:t>Education</w:t>
            </w:r>
            <w:r w:rsidRPr="006E24E7">
              <w:rPr>
                <w:rFonts w:ascii="Times New Roman" w:eastAsia="Times New Roman" w:hAnsi="Times New Roman" w:cs="Times New Roman"/>
                <w:color w:val="auto"/>
                <w:sz w:val="28"/>
                <w:szCs w:val="28"/>
              </w:rPr>
              <w:t> </w:t>
            </w:r>
          </w:p>
        </w:tc>
        <w:tc>
          <w:tcPr>
            <w:tcW w:w="466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hideMark/>
          </w:tcPr>
          <w:p w14:paraId="2A3DE157" w14:textId="77777777" w:rsidR="006E24E7" w:rsidRPr="006E24E7" w:rsidRDefault="006E24E7" w:rsidP="006E24E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aries </w:t>
            </w:r>
          </w:p>
        </w:tc>
      </w:tr>
      <w:tr w:rsidR="006E24E7" w:rsidRPr="006E24E7" w14:paraId="674C36AC" w14:textId="77777777" w:rsidTr="006E24E7">
        <w:tc>
          <w:tcPr>
            <w:tcW w:w="4665" w:type="dxa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F2F2F2"/>
            <w:hideMark/>
          </w:tcPr>
          <w:p w14:paraId="00DC2A44" w14:textId="77777777" w:rsidR="006E24E7" w:rsidRPr="006E24E7" w:rsidRDefault="006E24E7" w:rsidP="006E24E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Times New Roman" w:eastAsia="Times New Roman" w:hAnsi="Times New Roman" w:cs="Times New Roman"/>
                <w:b/>
                <w:bCs/>
                <w:color w:val="auto"/>
                <w:sz w:val="28"/>
                <w:szCs w:val="28"/>
              </w:rPr>
              <w:t>Location</w:t>
            </w:r>
            <w:r w:rsidRPr="006E24E7">
              <w:rPr>
                <w:rFonts w:ascii="Times New Roman" w:eastAsia="Times New Roman" w:hAnsi="Times New Roman" w:cs="Times New Roman"/>
                <w:color w:val="auto"/>
                <w:sz w:val="28"/>
                <w:szCs w:val="28"/>
              </w:rPr>
              <w:t> </w:t>
            </w:r>
          </w:p>
        </w:tc>
        <w:tc>
          <w:tcPr>
            <w:tcW w:w="466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F2F2F2"/>
            <w:hideMark/>
          </w:tcPr>
          <w:p w14:paraId="194E2E20" w14:textId="77777777" w:rsidR="006E24E7" w:rsidRPr="006E24E7" w:rsidRDefault="006E24E7" w:rsidP="006E24E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Different Countries. Mostly </w:t>
            </w:r>
            <w:proofErr w:type="gramStart"/>
            <w:r w:rsidRPr="006E2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European .</w:t>
            </w:r>
            <w:proofErr w:type="gramEnd"/>
            <w:r w:rsidRPr="006E2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 </w:t>
            </w:r>
          </w:p>
        </w:tc>
      </w:tr>
      <w:tr w:rsidR="006E24E7" w:rsidRPr="006E24E7" w14:paraId="451117AB" w14:textId="77777777" w:rsidTr="006E24E7">
        <w:tc>
          <w:tcPr>
            <w:tcW w:w="4665" w:type="dxa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hideMark/>
          </w:tcPr>
          <w:p w14:paraId="71DA60E6" w14:textId="77777777" w:rsidR="006E24E7" w:rsidRPr="006E24E7" w:rsidRDefault="006E24E7" w:rsidP="006E24E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Times New Roman" w:eastAsia="Times New Roman" w:hAnsi="Times New Roman" w:cs="Times New Roman"/>
                <w:b/>
                <w:bCs/>
                <w:color w:val="auto"/>
                <w:sz w:val="28"/>
                <w:szCs w:val="28"/>
              </w:rPr>
              <w:t>Status (Family)</w:t>
            </w:r>
            <w:r w:rsidRPr="006E24E7">
              <w:rPr>
                <w:rFonts w:ascii="Times New Roman" w:eastAsia="Times New Roman" w:hAnsi="Times New Roman" w:cs="Times New Roman"/>
                <w:color w:val="auto"/>
                <w:sz w:val="28"/>
                <w:szCs w:val="28"/>
              </w:rPr>
              <w:t> </w:t>
            </w:r>
          </w:p>
        </w:tc>
        <w:tc>
          <w:tcPr>
            <w:tcW w:w="466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hideMark/>
          </w:tcPr>
          <w:p w14:paraId="61C45C2D" w14:textId="77777777" w:rsidR="006E24E7" w:rsidRPr="006E24E7" w:rsidRDefault="006E24E7" w:rsidP="006E24E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arried and single </w:t>
            </w:r>
          </w:p>
        </w:tc>
      </w:tr>
      <w:tr w:rsidR="006E24E7" w:rsidRPr="006E24E7" w14:paraId="07D94543" w14:textId="77777777" w:rsidTr="006E24E7">
        <w:tc>
          <w:tcPr>
            <w:tcW w:w="4665" w:type="dxa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F2F2F2"/>
            <w:hideMark/>
          </w:tcPr>
          <w:p w14:paraId="3BC5D57C" w14:textId="77777777" w:rsidR="006E24E7" w:rsidRPr="006E24E7" w:rsidRDefault="006E24E7" w:rsidP="006E24E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Times New Roman" w:eastAsia="Times New Roman" w:hAnsi="Times New Roman" w:cs="Times New Roman"/>
                <w:b/>
                <w:bCs/>
                <w:color w:val="auto"/>
                <w:sz w:val="28"/>
                <w:szCs w:val="28"/>
              </w:rPr>
              <w:t>Experience</w:t>
            </w:r>
            <w:r w:rsidRPr="006E24E7">
              <w:rPr>
                <w:rFonts w:ascii="Times New Roman" w:eastAsia="Times New Roman" w:hAnsi="Times New Roman" w:cs="Times New Roman"/>
                <w:color w:val="auto"/>
                <w:sz w:val="28"/>
                <w:szCs w:val="28"/>
              </w:rPr>
              <w:t> </w:t>
            </w:r>
          </w:p>
        </w:tc>
        <w:tc>
          <w:tcPr>
            <w:tcW w:w="466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F2F2F2"/>
            <w:hideMark/>
          </w:tcPr>
          <w:p w14:paraId="2F9BD223" w14:textId="77777777" w:rsidR="006E24E7" w:rsidRPr="006E24E7" w:rsidRDefault="006E24E7" w:rsidP="006E24E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eople with and without work experience. </w:t>
            </w:r>
          </w:p>
        </w:tc>
      </w:tr>
      <w:tr w:rsidR="006E24E7" w:rsidRPr="006E24E7" w14:paraId="2BE69918" w14:textId="77777777" w:rsidTr="006E24E7">
        <w:tc>
          <w:tcPr>
            <w:tcW w:w="4665" w:type="dxa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auto"/>
            <w:hideMark/>
          </w:tcPr>
          <w:p w14:paraId="3542C5D3" w14:textId="77777777" w:rsidR="006E24E7" w:rsidRPr="006E24E7" w:rsidRDefault="006E24E7" w:rsidP="006E24E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Times New Roman" w:eastAsia="Times New Roman" w:hAnsi="Times New Roman" w:cs="Times New Roman"/>
                <w:b/>
                <w:bCs/>
                <w:color w:val="auto"/>
                <w:sz w:val="28"/>
                <w:szCs w:val="28"/>
              </w:rPr>
              <w:t>Disabilities </w:t>
            </w:r>
            <w:r w:rsidRPr="006E24E7">
              <w:rPr>
                <w:rFonts w:ascii="Times New Roman" w:eastAsia="Times New Roman" w:hAnsi="Times New Roman" w:cs="Times New Roman"/>
                <w:color w:val="auto"/>
                <w:sz w:val="28"/>
                <w:szCs w:val="28"/>
              </w:rPr>
              <w:t> </w:t>
            </w:r>
          </w:p>
        </w:tc>
        <w:tc>
          <w:tcPr>
            <w:tcW w:w="466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auto"/>
            <w:hideMark/>
          </w:tcPr>
          <w:p w14:paraId="5DAC091E" w14:textId="77777777" w:rsidR="006E24E7" w:rsidRPr="006E24E7" w:rsidRDefault="006E24E7" w:rsidP="006E24E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Varies </w:t>
            </w:r>
          </w:p>
        </w:tc>
      </w:tr>
      <w:tr w:rsidR="006E24E7" w:rsidRPr="006E24E7" w14:paraId="6F358BB8" w14:textId="77777777" w:rsidTr="006E24E7">
        <w:tc>
          <w:tcPr>
            <w:tcW w:w="4665" w:type="dxa"/>
            <w:tcBorders>
              <w:top w:val="nil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F2F2F2"/>
            <w:hideMark/>
          </w:tcPr>
          <w:p w14:paraId="488BF55A" w14:textId="77777777" w:rsidR="006E24E7" w:rsidRPr="006E24E7" w:rsidRDefault="006E24E7" w:rsidP="006E24E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Times New Roman" w:eastAsia="Times New Roman" w:hAnsi="Times New Roman" w:cs="Times New Roman"/>
                <w:b/>
                <w:bCs/>
                <w:color w:val="auto"/>
                <w:sz w:val="28"/>
                <w:szCs w:val="28"/>
              </w:rPr>
              <w:t>Summary</w:t>
            </w:r>
            <w:r w:rsidRPr="006E24E7">
              <w:rPr>
                <w:rFonts w:ascii="Times New Roman" w:eastAsia="Times New Roman" w:hAnsi="Times New Roman" w:cs="Times New Roman"/>
                <w:color w:val="auto"/>
                <w:sz w:val="28"/>
                <w:szCs w:val="28"/>
              </w:rPr>
              <w:t> </w:t>
            </w:r>
          </w:p>
        </w:tc>
        <w:tc>
          <w:tcPr>
            <w:tcW w:w="4665" w:type="dxa"/>
            <w:tcBorders>
              <w:top w:val="nil"/>
              <w:left w:val="nil"/>
              <w:bottom w:val="single" w:sz="6" w:space="0" w:color="BFBFBF"/>
              <w:right w:val="single" w:sz="6" w:space="0" w:color="BFBFBF"/>
            </w:tcBorders>
            <w:shd w:val="clear" w:color="auto" w:fill="F2F2F2"/>
            <w:hideMark/>
          </w:tcPr>
          <w:p w14:paraId="3C504A0C" w14:textId="77777777" w:rsidR="006E24E7" w:rsidRPr="006E24E7" w:rsidRDefault="006E24E7" w:rsidP="006E24E7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2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Mostly </w:t>
            </w:r>
            <w:proofErr w:type="gramStart"/>
            <w:r w:rsidRPr="006E2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it's</w:t>
            </w:r>
            <w:proofErr w:type="gramEnd"/>
            <w:r w:rsidRPr="006E2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 because they want to check the facilities </w:t>
            </w:r>
            <w:proofErr w:type="spellStart"/>
            <w:r w:rsidRPr="006E2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riLankan</w:t>
            </w:r>
            <w:proofErr w:type="spellEnd"/>
            <w:r w:rsidRPr="006E2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 government provides. And some are Foreigners who are residents of </w:t>
            </w:r>
            <w:proofErr w:type="spellStart"/>
            <w:r w:rsidRPr="006E2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riLankan</w:t>
            </w:r>
            <w:proofErr w:type="spellEnd"/>
            <w:r w:rsidRPr="006E24E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 </w:t>
            </w:r>
          </w:p>
        </w:tc>
      </w:tr>
    </w:tbl>
    <w:p w14:paraId="743DF81E" w14:textId="77777777" w:rsidR="006E24E7" w:rsidRPr="006E24E7" w:rsidRDefault="006E24E7" w:rsidP="006E24E7">
      <w:pPr>
        <w:spacing w:after="0" w:line="240" w:lineRule="auto"/>
        <w:textAlignment w:val="baseline"/>
        <w:rPr>
          <w:rFonts w:ascii="Segoe UI" w:eastAsia="Times New Roman" w:hAnsi="Segoe UI" w:cs="Segoe UI"/>
          <w:color w:val="auto"/>
          <w:sz w:val="18"/>
          <w:szCs w:val="18"/>
        </w:rPr>
      </w:pPr>
      <w:r w:rsidRPr="006E24E7">
        <w:rPr>
          <w:rFonts w:ascii="Times New Roman" w:eastAsia="Times New Roman" w:hAnsi="Times New Roman" w:cs="Times New Roman"/>
          <w:color w:val="auto"/>
          <w:sz w:val="24"/>
          <w:szCs w:val="24"/>
        </w:rPr>
        <w:t> </w:t>
      </w:r>
    </w:p>
    <w:p w14:paraId="6AC1C726" w14:textId="77777777" w:rsidR="0053710A" w:rsidRDefault="0053710A"/>
    <w:sectPr w:rsidR="0053710A">
      <w:footerReference w:type="default" r:id="rId8"/>
      <w:pgSz w:w="12240" w:h="15840"/>
      <w:pgMar w:top="720" w:right="1440" w:bottom="18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60D698" w14:textId="77777777" w:rsidR="00D2662D" w:rsidRDefault="00D2662D">
      <w:pPr>
        <w:spacing w:after="0" w:line="240" w:lineRule="auto"/>
      </w:pPr>
      <w:r>
        <w:separator/>
      </w:r>
    </w:p>
  </w:endnote>
  <w:endnote w:type="continuationSeparator" w:id="0">
    <w:p w14:paraId="783D6784" w14:textId="77777777" w:rsidR="00D2662D" w:rsidRDefault="00D266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00699706"/>
      <w:docPartObj>
        <w:docPartGallery w:val="AutoText"/>
      </w:docPartObj>
    </w:sdtPr>
    <w:sdtEndPr/>
    <w:sdtContent>
      <w:p w14:paraId="32C066AE" w14:textId="77777777" w:rsidR="0053710A" w:rsidRDefault="0082108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38B67C" w14:textId="77777777" w:rsidR="00D2662D" w:rsidRDefault="00D2662D">
      <w:pPr>
        <w:spacing w:after="0" w:line="240" w:lineRule="auto"/>
      </w:pPr>
      <w:r>
        <w:separator/>
      </w:r>
    </w:p>
  </w:footnote>
  <w:footnote w:type="continuationSeparator" w:id="0">
    <w:p w14:paraId="0171220C" w14:textId="77777777" w:rsidR="00D2662D" w:rsidRDefault="00D266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906CDF"/>
    <w:multiLevelType w:val="multilevel"/>
    <w:tmpl w:val="20906CDF"/>
    <w:lvl w:ilvl="0">
      <w:start w:val="1"/>
      <w:numFmt w:val="bullet"/>
      <w:pStyle w:val="ListBullet"/>
      <w:lvlText w:val=""/>
      <w:lvlJc w:val="left"/>
      <w:pPr>
        <w:tabs>
          <w:tab w:val="left" w:pos="432"/>
        </w:tabs>
        <w:ind w:left="432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AB4355"/>
    <w:multiLevelType w:val="multilevel"/>
    <w:tmpl w:val="68AB4355"/>
    <w:lvl w:ilvl="0">
      <w:start w:val="1"/>
      <w:numFmt w:val="decimal"/>
      <w:pStyle w:val="ListNumber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sjQ3MrU0NDC3tDBV0lEKTi0uzszPAykwrAUAviz0dSwAAAA="/>
  </w:docVars>
  <w:rsids>
    <w:rsidRoot w:val="00CC67FF"/>
    <w:rsid w:val="000504C0"/>
    <w:rsid w:val="0005679D"/>
    <w:rsid w:val="000E7C5E"/>
    <w:rsid w:val="00184AE2"/>
    <w:rsid w:val="002300E5"/>
    <w:rsid w:val="00244DA3"/>
    <w:rsid w:val="002746CB"/>
    <w:rsid w:val="003005CD"/>
    <w:rsid w:val="004506BC"/>
    <w:rsid w:val="00500DBC"/>
    <w:rsid w:val="005202F3"/>
    <w:rsid w:val="00533C36"/>
    <w:rsid w:val="0053710A"/>
    <w:rsid w:val="00555A45"/>
    <w:rsid w:val="00584DAD"/>
    <w:rsid w:val="005F523E"/>
    <w:rsid w:val="00631E89"/>
    <w:rsid w:val="00657664"/>
    <w:rsid w:val="00665727"/>
    <w:rsid w:val="006831C2"/>
    <w:rsid w:val="006E24E7"/>
    <w:rsid w:val="007B7692"/>
    <w:rsid w:val="007D3DF2"/>
    <w:rsid w:val="007F5AD7"/>
    <w:rsid w:val="0082108A"/>
    <w:rsid w:val="00875CD7"/>
    <w:rsid w:val="008B79BD"/>
    <w:rsid w:val="008E01A9"/>
    <w:rsid w:val="00903EAE"/>
    <w:rsid w:val="00982F0F"/>
    <w:rsid w:val="00996E9A"/>
    <w:rsid w:val="00AB6D4E"/>
    <w:rsid w:val="00B21E42"/>
    <w:rsid w:val="00B61DEF"/>
    <w:rsid w:val="00B71D67"/>
    <w:rsid w:val="00C8102D"/>
    <w:rsid w:val="00CC67FF"/>
    <w:rsid w:val="00CD2480"/>
    <w:rsid w:val="00CD3E6C"/>
    <w:rsid w:val="00D2662D"/>
    <w:rsid w:val="00D676AB"/>
    <w:rsid w:val="00DC5817"/>
    <w:rsid w:val="00DC66AD"/>
    <w:rsid w:val="00DD6D08"/>
    <w:rsid w:val="00DE5DEC"/>
    <w:rsid w:val="00E31FD6"/>
    <w:rsid w:val="00E62C8A"/>
    <w:rsid w:val="00EE7ACE"/>
    <w:rsid w:val="00FB7786"/>
    <w:rsid w:val="00FC3D4E"/>
    <w:rsid w:val="00FC5DD7"/>
    <w:rsid w:val="4F530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6E3F0"/>
  <w15:docId w15:val="{A6EB7C90-5BDB-42D0-84C3-F625B2BD8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0"/>
    </w:pPr>
    <w:rPr>
      <w:rFonts w:asciiTheme="minorHAnsi" w:eastAsiaTheme="minorHAnsi" w:hAnsiTheme="minorHAnsi" w:cstheme="minorBidi"/>
      <w:color w:val="595959" w:themeColor="text1" w:themeTint="A6"/>
      <w:sz w:val="30"/>
      <w:szCs w:val="30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pBdr>
        <w:bottom w:val="single" w:sz="12" w:space="12" w:color="56152F" w:themeColor="accent4"/>
      </w:pBdr>
      <w:spacing w:before="460" w:after="480"/>
      <w:outlineLvl w:val="0"/>
    </w:pPr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paragraph" w:styleId="ListBullet">
    <w:name w:val="List Bullet"/>
    <w:basedOn w:val="Normal"/>
    <w:uiPriority w:val="9"/>
    <w:qFormat/>
    <w:pPr>
      <w:numPr>
        <w:numId w:val="1"/>
      </w:numPr>
    </w:pPr>
  </w:style>
  <w:style w:type="paragraph" w:styleId="ListNumber">
    <w:name w:val="List Number"/>
    <w:basedOn w:val="Normal"/>
    <w:uiPriority w:val="9"/>
    <w:qFormat/>
    <w:pPr>
      <w:numPr>
        <w:numId w:val="2"/>
      </w:numPr>
    </w:p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spacing w:after="520"/>
      <w:contextualSpacing/>
    </w:pPr>
    <w:rPr>
      <w:rFonts w:eastAsiaTheme="minorEastAsia"/>
      <w:caps/>
      <w:sz w:val="40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styleId="Emphasis">
    <w:name w:val="Emphasis"/>
    <w:basedOn w:val="DefaultParagraphFont"/>
    <w:uiPriority w:val="20"/>
    <w:unhideWhenUsed/>
    <w:qFormat/>
    <w:rPr>
      <w:b/>
      <w:iCs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Pr>
      <w:color w:val="731C3F" w:themeColor="hyperlink"/>
      <w:u w:val="single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customStyle="1" w:styleId="IntenseReference1">
    <w:name w:val="Intense Reference1"/>
    <w:basedOn w:val="DefaultParagraphFont"/>
    <w:uiPriority w:val="32"/>
    <w:semiHidden/>
    <w:unhideWhenUsed/>
    <w:qFormat/>
    <w:rPr>
      <w:b/>
      <w:bCs/>
      <w:caps/>
      <w:color w:val="262626" w:themeColor="text1" w:themeTint="D9"/>
      <w:spacing w:val="0"/>
    </w:rPr>
  </w:style>
  <w:style w:type="character" w:customStyle="1" w:styleId="BookTitle1">
    <w:name w:val="Book Title1"/>
    <w:basedOn w:val="DefaultParagraphFont"/>
    <w:uiPriority w:val="33"/>
    <w:semiHidden/>
    <w:unhideWhenUsed/>
    <w:rPr>
      <w:bCs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customStyle="1" w:styleId="SubtleEmphasis1">
    <w:name w:val="Subtle Emphasis1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customStyle="1" w:styleId="IntenseEmphasis1">
    <w:name w:val="Intense Emphasis1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customStyle="1" w:styleId="SubtleReference1">
    <w:name w:val="Subtle Reference1"/>
    <w:basedOn w:val="DefaultParagraphFont"/>
    <w:uiPriority w:val="31"/>
    <w:semiHidden/>
    <w:unhideWhenUsed/>
    <w:qFormat/>
    <w:rPr>
      <w:caps/>
      <w:color w:val="262626" w:themeColor="text1" w:themeTint="D9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pPr>
      <w:outlineLvl w:val="9"/>
    </w:pPr>
  </w:style>
  <w:style w:type="table" w:customStyle="1" w:styleId="PlainTable11">
    <w:name w:val="Plain Table 11"/>
    <w:basedOn w:val="TableNormal"/>
    <w:uiPriority w:val="4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E24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6E24E7"/>
  </w:style>
  <w:style w:type="character" w:customStyle="1" w:styleId="eop">
    <w:name w:val="eop"/>
    <w:basedOn w:val="DefaultParagraphFont"/>
    <w:rsid w:val="006E24E7"/>
  </w:style>
  <w:style w:type="character" w:customStyle="1" w:styleId="contextualspellingandgrammarerror">
    <w:name w:val="contextualspellingandgrammarerror"/>
    <w:basedOn w:val="DefaultParagraphFont"/>
    <w:rsid w:val="006E24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915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44791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13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63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88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17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53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589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719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8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2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354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426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487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843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43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1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37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050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232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52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052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26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0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06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4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0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216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517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335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11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69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673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413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98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349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092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620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72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46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25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ul\Documents\GitHub\2nd%20Year\2nd%20Semester\UOP_SE_Y2S2-ISAD254SL_HUMAN_COMPUTER_INTERACTION\Common%20Workspace\%7b65922A9C-58FC-1D40-BEA8-55CFC290AD2D%7dtf16392134.dotx" TargetMode="External"/></Relationships>
</file>

<file path=word/theme/theme1.xml><?xml version="1.0" encoding="utf-8"?>
<a:theme xmlns:a="http://schemas.openxmlformats.org/drawingml/2006/main" name="Office Theme">
  <a:themeElements>
    <a:clrScheme name="Notes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731C3F"/>
      </a:accent1>
      <a:accent2>
        <a:srgbClr val="214C5E"/>
      </a:accent2>
      <a:accent3>
        <a:srgbClr val="62C7AD"/>
      </a:accent3>
      <a:accent4>
        <a:srgbClr val="56152F"/>
      </a:accent4>
      <a:accent5>
        <a:srgbClr val="D87330"/>
      </a:accent5>
      <a:accent6>
        <a:srgbClr val="DEBC53"/>
      </a:accent6>
      <a:hlink>
        <a:srgbClr val="731C3F"/>
      </a:hlink>
      <a:folHlink>
        <a:srgbClr val="214C5E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5922A9C-58FC-1D40-BEA8-55CFC290AD2D}tf16392134.dotx</Template>
  <TotalTime>204</TotalTime>
  <Pages>6</Pages>
  <Words>693</Words>
  <Characters>39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(s) Ranul Ladduwahetty</dc:creator>
  <cp:lastModifiedBy>Ishan</cp:lastModifiedBy>
  <cp:revision>25</cp:revision>
  <dcterms:created xsi:type="dcterms:W3CDTF">2020-03-24T01:17:00Z</dcterms:created>
  <dcterms:modified xsi:type="dcterms:W3CDTF">2020-05-18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255</vt:lpwstr>
  </property>
</Properties>
</file>